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าขาคอมพิวเตอร์กราฟฟิก</w:t>
      </w:r>
      <w:r>
        <w:t xml:space="preserve"> </w:t>
      </w:r>
      <w:r>
        <w:t xml:space="preserve">วิชาความรู้เกี่ยวกับศิลปกรรม</w:t>
      </w:r>
      <w:r>
        <w:t xml:space="preserve"> </w:t>
      </w:r>
      <w:r>
        <w:t xml:space="preserve">(เช้า)</w:t>
      </w:r>
      <w:r>
        <w:t xml:space="preserve"> </w:t>
      </w:r>
      <w:r>
        <w:t xml:space="preserve">250866</w:t>
      </w:r>
    </w:p>
    <w:p>
      <w:pPr>
        <w:pStyle w:val="Date"/>
      </w:pPr>
      <w:r>
        <w:t xml:space="preserve">วันศุกร์ที่</w:t>
      </w:r>
      <w:r>
        <w:t xml:space="preserve"> </w:t>
      </w:r>
      <w:r>
        <w:t xml:space="preserve">25</w:t>
      </w:r>
      <w:r>
        <w:t xml:space="preserve"> </w:t>
      </w:r>
      <w:r>
        <w:t xml:space="preserve">สิงหาคม</w:t>
      </w:r>
      <w:r>
        <w:t xml:space="preserve"> </w:t>
      </w:r>
      <w:r>
        <w:t xml:space="preserve">2566</w:t>
      </w:r>
      <w:r>
        <w:t xml:space="preserve"> </w:t>
      </w:r>
      <w:r>
        <w:t xml:space="preserve">เวลา</w:t>
      </w:r>
      <w:r>
        <w:t xml:space="preserve"> </w:t>
      </w:r>
      <w:r>
        <w:t xml:space="preserve">08.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ดสอบ 1 2 3</w:t>
      </w:r>
    </w:p>
    <w:p>
      <w:pPr>
        <w:pStyle w:val="BodyText"/>
      </w:pPr>
      <w:r>
        <w:t xml:space="preserve">(อาจารย์) สวัสดีครับ ใช่ไหมครับ อันนี้เขาดึงไว้หน้านี้นะ สัมภาษณ์ ขออนุญาต login เข้าสักครู่นะครับ แต่ว่าไม่มีอันนี้ โอเคค่ะ โอเค เดี๋ยววันนี้นะคะ ก็จะทบทวนในเรื่องของประวัติศิลปะนะคะ ตั้งแต่ต้นเลยที่เราเคยพูดไปแล้วนะ ในเรื่องของศิลปะในยุคก่อนประวัติศาสตร์ เดี๋ยวก่อนที่จะเข้าเนื้อหา ถามก่อน เพราะว่าเราเรียนในเรื่องนี้ไปแล้วนะคะ ศิลปะในยุคก่อนประวัติศาสตร์มีอะไรบ้าง จำได้ไหม ขอขอหูดีตอบก่อนค่ะ หนูนวก จำได้ไหม ยุคอะไรบ้าง ตอบเลย ตอบได้เลยค่ะ สงสัยต้องเปิดก่อนแล้วมั้ง ถึงจะเข้า วันนั้นยังทบทวนอยู่เลย ลืมแล้วเหรอ ลืมแล้วเหรอ ชื่อไหน ไม่เป็นไรนะคะ เดี๋ยวมา… ต้องบอกว่าประวัติศิลปะนะคะ อันแรกเลย ก็คือบันทึกนะคะ เรื่องราวไว้เป็นลายลักษณ์อักษรนะคะ 2. นะคะ เรื่องราวที่มันเกี่ยวข้องกับมนุษย์ ทำกิจกรรมต่าง ๆ นะคะ โดยมีการบันทึกไว้เป็นแบบแผนนะคะ 3. นะคะ รวบรวมข้อเท็จจริงนะ รวบรวมข้อเท็จจริง เกี่ยวกับมนุษย์แล้วก็วิวัฒนาการนะคะ ทางธรรมชาติ และข้อ 4 นะคะ ก็คือการรวบรวมเหตุการณ์ที่เกิดขึ้นทางสังคม เศรษฐกิจ แล้วก็การเมืองนะคะ เราจะรู้ได้อย่างไรว่าสิ่งที่มันผ่านมาแล้วมันคือเป็นประวัติศาสตร์ แล้วเราสามารถรับรู้ได้อย่างไรว่าในยุคก่อน ๆ นี้เขาทำอะไรมาบ้างนะคะ ก็จะต้องมีหลักฐาน หลักฐานที่บอกว่าก่อนที่เราจะเกิดมา เออ มีอะไรบ้างนะคะ อันแรกเลยนะคะ ก็คือการจดบันทึก คนในยุคก่อนนี่ เขาก็จะจดบันทึกไว้ว่าเขาได้พบเจอหรือว่าได้เรียนรู้อะไรก็จะมีการจดบันทึกลงไปนะคะ เราก็จะมีพงศาวดารเป็นเหมือนสมุดนะคะ หนังสือที่คอยบันทึกเรื่องราวเหตุการณ์ต่าง ๆ ที่เกิดขึ้น รวมไปถึงอาจจะบันทึกไว้ในแท่นหินนะ แท่นหินในภาพนี้เขาเรียกว่า</w:t>
      </w:r>
      <w:r>
        <w:t xml:space="preserve"> </w:t>
      </w:r>
      <w:r>
        <w:t xml:space="preserve">“</w:t>
      </w:r>
      <w:r>
        <w:t xml:space="preserve">ศิลาจารึก</w:t>
      </w:r>
      <w:r>
        <w:t xml:space="preserve">”</w:t>
      </w:r>
      <w:r>
        <w:t xml:space="preserve"> </w:t>
      </w:r>
      <w:r>
        <w:t xml:space="preserve">นะคะ ก็ในยุคปัจจุบันก็นอกจากบันทึกส่งกระดาษใช่ไหม ก็จะบันทึกอยู่ในแท่นศิลาจารึกนะคะ เพราะว่าในยุคแบบ ก่อนเลยน่ะ ก่อนที่เราจะเกิดแบบหลายพันปี กระดาษมันยังไม่มีใช่ไหมคะ เขาก็ต้องหาวัสดุอะไรก็แล้วแต่นั่นแหละ ในการบันทึกข้อมูลต่าง ๆ ไว้ ก็อาจจะเป็นแผ่นหินนะ หรือว่าแท่นหินนะ ก็ทำการแบบว่าเจาะเข้าไปให้มันเกิดตัวอักษรขึ้นมานะคะ เพื่อบันทึกเรื่องราวต่าง ๆ นะ แล้วพอผ่านเข้ามาถึงในยุคปัจจุบันนะคะ ก็จะเป็นการบันทึกเรื่องราวด้วยการถ่ายภาพแล้ว เก็บไว้เป็นหลักฐาน นะ เพราะว่าเริ่มมนุษย์ก็เริ่มแบบมีพัฒนาการขึ้น อยากจะเก็บรวบรวมเรื่องราวให้ให้คนในรุ่นต่อ ๆ ไปจะได้เห็น ว่าสิ่งที่ผ่านมาแล้วเกิดอะไรขึ้นมานะคะ ก็สร้างเป็นกล้องถ่ายภาพนะ ก็ใช้ในการเก็บบันทึกเรื่องราวนะคะ อันนี้ก็คือเป็นหลักฐานนะ หลักฐานที่บอกข้อมูลในยุคประวัติศาสตร์ว่าเรารู้ข้อมูลในยุคก่อนหน้านั้นได้อย่างไรนะคะ ทีนี้ การสำรวจนะคะ พอมาถึงอยู่ในยุคก่อนประวัติศาสตร์นี่ ก็จะต้องมีการสำรวจนะคะ ว่าศิลปะชนิดนี้ที่เกิดขึ้นนี่ ผ่านมากี่ปีแล้วนะคะ ก็จะมีนักเหมือนแบบนักสำรวจนะคะ ที่เกี่ยวข้องกับทางโบราณคดีนะ นะ เข้าไปสำรวจนะคะ ก็จะค้นพบพวกจิตกรรมที่อยู่ในผนังถ้ำนะคะ ต้องบอกว่าถ้าเกิดว่าอยู่ดี ๆ เราเข้าไปแล้วเราไปเจอภาพนะ ก็บอกไม่ได้เลยนะ ว่า เอ้ย ภาพนี้เกิดมาขึ้นกี่ร้อยปีแล้วใช่ไหม เราก็ไม่รู้นะคะ จึงต้องมีนักสำรวจที่เขาเชี่ยวชาญเกี่ยวกับเรื่องนี้เลย เห็นไหมว่าในภาพเนี่ยมีการขูดนะคะ ขูดเศษที่มันเป็นเหมือนสีที่อยู่บนผนังถ้ำน่ะค่ะ ไปวิจัยเลยนะคะ ว่ามันใช้ระยะเวลามานานแล้วกี่ปีนะคะ สีที่มันอยู่บนนั้นน่ะ คือ สีของอะไรนะ เพราะว่ามันเกิดมาในระยะที่แบบหลายพันปีแล้วน่ะ มันก็ต้องมีการวิจัยนะคะ ต่อไป ทีนี้การกำหนดยุคสมัยของงานศิลปะนะคะ อันนี้เราจะพูดถึงศิลปะทางตะวันตกก่อนนะคะ ยุคก่อนประวัติศาสตร์กับยุคประวัติศาสตร์นะคะ ก่อนประวัติศาสตร์คืออะไร ก็คือยุคที่ยังไม่ได้กำเนิดปีพศเลยน่ะค่ะ ก่อนไปอีก ตอนนี้เราทำถ้าเทียบกันของเราปีพุทธศักราชของเรา ก็คือ 2566 ก็คือก่อนที่จะนับปี พ.ศ. 1 อีกนะคะ เขาจะเรียกว่า</w:t>
      </w:r>
      <w:r>
        <w:t xml:space="preserve"> </w:t>
      </w:r>
      <w:r>
        <w:t xml:space="preserve">“</w:t>
      </w:r>
      <w:r>
        <w:t xml:space="preserve">ยุคก่อนประวัติศาสตร์</w:t>
      </w:r>
      <w:r>
        <w:t xml:space="preserve">”</w:t>
      </w:r>
      <w:r>
        <w:t xml:space="preserve"> </w:t>
      </w:r>
      <w:r>
        <w:t xml:space="preserve">นะ ทีนี้เรามาดูในเรื่องของศิลปกรรมยุคก่อนประวัติศาสตร์นะคะ เมื่อกี้ที่ถามไปไม่มีใครตอบเลย หูหนวกเงียบเลย ทีนี้จำนะคะ จำนะ ศิลปะยุคก่อนประวัติศาสตร์แบ่งออกเป็น 3 ยุคนะคะ อันที่ 1 เลย ยุคหินเก่า จำได้หรือยัง ยุคหินเก่า 2 ยุคหินกลาง และ 3 ยุคหินใหม่ ลืมใช่ไหม อันนี้ยุคแรกนะคะ ยุคหินเก่า อันนี้จะเป็นศิลปะตามยุคหินเก่านะ ก็คือศิลปะที่ถูกค้นพบนะคะ ในยุคหินเก่านี้ก็จะมีงานประเภทจิตรกรรมผนังถ้ำนะคะ จิตรกรรมผนังถ้ำ แล้วก็ประติมากรรม แล้วก็ประติมากรรมนะคะ ซึ่งยุคหินเก่านี่ ประติมากรรมที่มีชื่อเสียงเลย ก็คืออันนี้นะคะ วีนัสแห่งวิลเลนดอร์ฟ เดี๋ยวเราจะลงลึกไปอีกนะคะ อันนี้ส่งให้ดูคร่าว ๆ ก่อนนะ อันนี้ก็คือเป็นภาพจิตรกรรมผนังถ้ำนะคะ นักสำรวจนี่ เข้าไปแล้วนี่ ในผนังถ้ำเราก็จะพบภาพวาดที่เป็นสัตว์ในถ้ำเสียส่วนใหญ่นะคะ ในยุคหินเก่านี่ มนุษย์ที่อยู่ใน… ใช้ชีวิตในยุคนั้นน่ะค่ะ เขาก็จะได้รับ… เวลาที่เขาสร้างสรรค์งานศิลปะนะคะ ในผนังถ้ำนี่ เขาก็จะเอาสิ่งที่เขาพบเจอในชีวิตประจำวันนะ อย่างเช่น ในส่วนของยุคหินเก่านี่ การออกหาอาหารนะ แล้วก็ถ้าสัตว์นะ เพื่อเอามาทำเป็นอาหารนี่ มันเจอในทุกวันอยู่แล้วนะคะ ซึ่งเขาก็เอาสิ่งตรงนี้ ที่เขาได้พบนี่ มาถ่ายทอดเป็นผลงานศิลปะลงบนผนังถ้ำนะคะ ซึ่งภาพวาดที่เราจะได้เห็นนะคะ ก็ส่วนใหญ่ก็จะเป็นภาพสัตว์นะคะ ที่อยู่ในผนังถ้ำ อันนี้เราจะเรียกว่า</w:t>
      </w:r>
      <w:r>
        <w:t xml:space="preserve"> </w:t>
      </w:r>
      <w:r>
        <w:t xml:space="preserve">“</w:t>
      </w:r>
      <w:r>
        <w:t xml:space="preserve">วัวไบซัน</w:t>
      </w:r>
      <w:r>
        <w:t xml:space="preserve">”</w:t>
      </w:r>
      <w:r>
        <w:t xml:space="preserve"> </w:t>
      </w:r>
      <w:r>
        <w:t xml:space="preserve">นะคะ แล้วก็ลักษณะของการวาดเขาก็จะวาดให้เป็นแบบว่าเหมือนมีการเคลื่อนไหวน่ะค่ะ ของวัวนะคะ ในอริยบทหรือว่าลักษณะต่าง ๆ ของเขานะคะ ที่ถูกค้นพบนี่ 25 ภาพเลยนะอันนี้ก็จะเป็นนะ ลักษณะของยุคหินเก่านะคะ ก็จะประมาณนี้ ต่อไปนะคะ ในถ้ำที่ถูกค้นพบนะคะ ชื่อว่าถ้ำลาสโกซ์ เป็นถ้ำที่มีชื่อเสียงมากในในยุคหินเก่านะคะ แล้วก็ที่ถูกค้นพบหรือว่าเจองานจิตรกรรมผนังถ้ำนะคะ ก็จะอยู่ในถ้ำนี้ แต่ว่าภาพผลงานจิตรกรรมที่อยู่ในถ้ำนี้รวม 2,000 ภาพนะคะ ก็จะเป็นภาพพวกสัตว์หรือว่าการล่าของคนในยุคนั้น ๆ ก็จะวาดอยู่ในถ้ำเต็มไปหมดเลยจำไว้นะ ถ้ำที่มีชื่อเสียงในยุคหินเก่า เรียกว่าถ้ำลาสโกซ์ ลาสโกซ์ นะคะ อันนี้ตัวอย่างผลงานจิตรกรรมผนังถ้ำนะคะ ที่มีชื่อเสียงมากที่สุดเลยนะคะ ตัวนี้ The Great Hall of The Blue เห็นไหม อันนี้คือภาพจิตรกรรมที่มีชื่อเสียงเลยนะ ที่อยู่ในผนังถ้ำ จำภาพไว้ดี ๆ นะ เผื่อว่าถามนะ เห็นไหม ลักษณะของการวาดเขาก็จะวาดเป็นสัตว์นะคะ เสียส่วนใหญ่ ก็คือเหมือนเข้าไปพบน่ะค่ะ พบเจอในชีวิตประจำวัน ต้องต้องล่าสัตว์เพื่อเอามาทำเป็นอาหาร แล้วเขาก็มาวาดลงบนผนังถ้ำ แต่ว่าที่น่าทึ่งเลยนักเรียน ก็คือขนาดเราก็สัดส่วนที่เขาว่าน่ะค่ะ มีลักษณะที่ใกล้เคียง หรือว่าเหมือนกันกับสัตว์ชนิดจริง ๆ น่ะ แล้วก็คือต้องบอกว่าคนในยุคก่อนน่ะความจำดีมากนะ ทำไมเราถึงต้องถ่ายภาพหรือจด เพราะว่าบางครั้งน่ะค่ะ เรารับข้อมูลน่ะแล้วเราลืมใช่ไหม มันจะต้องมีการทวน ก็คือจด หรือว่าจำ จำภาพทั้งหมดก็ไม่ได้รายละเอียด สมมติยกตัวอย่าง เราจะวาดภาพ 1 ภาพ เราต้องจำรายละเอียดว่า วาดหมาอย่างนี้ หูอยู่ตรงไหน ปากเป็นลักษณะอย่างไรใช่ไหม ถึงจะออกมาเป็นหมาได้ แต่ว่าอันนี้เขาสามารถจดจำค่ะ ที่เป็นลักษณะของวัว ของกระทิงอะไรอย่างนี้ ที่เขาไปเจอมาแล้วเขาก็มาสร้างสรรค์หรือว่าวาดลงบนผนัง แสดงว่าเขามีความจำที่ค่อนข้างที่จะดีมากเลยนะคะ คนในยุคนั้นนะ แล้วในยุคนั้นมันไม่มีพู่กัน ไม่มีสี ไม่มีหมึก แล้วเขาใช้อะไรในการวาด เขาใช้อะไรนะคะ อันแรกเลยนะคะ ขี้เถ้า ขี้เถ้า เวลาที่เราเอาไม้ใช่ไหมเผา ให้เกิดไฟแล้วมันก็เกิดขี้เถ้านะคะ แล้วก็เลือดของสัตว์นะ เลือดของสัตว์ผสมนะคะ ยางไม้ก็นำมาทุกอย่างมาผสมกันนะคะ แล้วก็ทำการวาดลงบนผนังนะคะ อันนี้คืออุปกรณ์ที่เขาใช้นะ วัสดุแล้วก็อุปกรณ์นะคะ ขี้เถา เลือดสัตว์ ยางไม้นะคะ แล้วเมื่อกี้จิตรกรรม จิตรกรรม คือ ลักษณะของภาพวาดที่อยู่บนผนังของถ้ ต่อไป ประติมากรรม ประติมากรรม ประติมากรรมจะเป็นลักษณะของสิ่งของที่มันถูกปั้นขึ้นมา หรือว่าแกะสลักถูกไหม อันนี้เขาจะเรียกว่า วีนัส แห่งวิลเลนดอร์ฟนะคะ เป็นประติมากรรมที่มีชื่อเสียงมากในยุคหินเก่านะคะ มีขนาด 10 เซนฯ เล็กมากเลยนะ 10 เซนฯ ลักษณะของวีนัสนะคะ ก็จะเหมือนกับผู้หญิง ในตัวประติมากรรมชิ้นนี้ค่ะ ก็จะมีส่วนหัวนะคะ แล้วก็ไล่ลงมาตรงกลางก็จะเป็นส่วนหน้าอกนะคะ แล้วก็ขานะคะ ซึ่งอันนี้เป็นประติมากรรมมากรรมที่บ่งบอกว่าในช่วงเวลานั้นน่ะค่ะ ก็คือในยุคหินเก่านี่ มีความอุดมสมบูรณ์ เขาอาจจะอ้างอิงจากผู้หญิงในยุคนั้นก็ได้ที่มีความอุดมสมบูรณ์ อ้วนอะไรอย่างนี้ แสดงว่าก็ไม่ได้ลำบากนะ ในการใช้ชีวิต ถัดมานะคะ ยุคหินกลางนะคะ ศิลปะยุคหินกลางที่ถูกค้นพบนะคะ ก็จะเป็นจิตรกรรมผนังถ้ำเหมือนกันนะคะ แต่ว่ามีการเปลี่ยน มีการเพิ่มเติมนะ ยุคหินเก่า ยุคหินเก่าจะเป็นการวาดสัตว์ใช่ไหมคะ ยุคนี้ก็จะมีลักษณะรูปร่างของมนุษย์นะ หรือว่าของคนนี่เพิ่มเข้ามานะ เพิ่มเข้ามา อันนี้จะเป็นศิลปะนะคะ หรือว่างาน ท่าทางซ้ายมือของนักเรียนเนะ จะเป็นจิตรกรรมนะคะ ผนังถ้ำ ส่วนทางขวามือ ก็จะเป็นลักษณะของการแกะสลักนะคะ แกะสลัก อันนี้จะเป็นศิลปะในยุคหินกลาง ซึ่งศิลปะในยุคหินกลางนะคะ ก็อาจจะไม่ได้มีความโดดเด่นหรือว่ามีชื่อเสียงนะคะ ก็ลักษณะก็จะเหมือนต่อเนื่องมาจากยุคหินเก่านะคะ ทีนี้พอมาในยุคหินใหม่นะคะ วิวัฒนาการมันเปลี่ยนนะ มี ยุคหินใหม่นี่ ศิลปะที่เกิดขึ้นแล้วก็มีชื่อเสียงนะคะ จะเป็นลักษณะของอนุสาวรีย์หิน อนุสาวรีย์หินแล้ว เริ่มเป็นเหมือนแบบเอาหินมาต่อกันนะคะ เป็นสถาปัตยกรรมที่มันค่อนข้างที่จะสวยงามมากเลยนะคะ เดี๋ยวเรามาดูตัวอย่างกัน ในยุคหินใหม่นะคะ ก็จะเกิดสถาปัตยกรรมนะ เรียกว่าอนุสาวรีย์หินนะคะ ก็จะแล้วแต่นะ ว่าจะตั้งเป็นลักษณะของเป็นแถวนะคะ เป็นวงกลมนะคะ แล้วก็เป็นโต๊ะหินนะคะ ซึ่งสวยงามมาก แล้วก็มีชื่อเสียงมากนะคะ ถ้าพูดถึงยุคหินใหม่นี่เหมือนกับศิลปะ มันมีการแบบวิวัฒนาการขึ้นมาเรื่อย ๆ แล้วก็จะแตกต่างนะคะ แตกต่างกัน ซึ่งผลงานที่มีชื่อเสียงนะคะ ในยุคหินใหม่ ก็จะเป็นอนุสาวรีย์หิน นักเรียนจะเห็นไหมว่าเห็นตั้งเรียงเลย เมื่อกี้ลักษณะภาพจะเป็นหิน หิน… ล้อมรอบนะ เป็นวงกลมนะคะ อันนี้ก็จะเป็นหินเรียงซ้อนกันไปเรื่อย ๆ ทำให้นึกถึงว่าคนในยุคนั้นแข็งแรงมาก นึกภาพออกไหมคะ ใช่ เพราะหินมันใหญ่มากนะ ถ้าเราไปยืนจริง ๆ ก็คือน่าจะสูงแบบเกินเราอีกน่ะค่ะ 2 เมตร หรือ 2 เมตรครึ่งนะ แสดงว่าคนในยุคนั้น ก็คือต้องแข็งแรงจริง ๆ ไม่ธรรมดานะคะ อันนี้ก็ให้เห็นอีกมุมหนึ่งนะคะ ก็มีการตั้งลักษณะของหินเป็นโต๊ะนะคะ ภาพขวาด้านมุมข้างล่างจะเรียกว่าโต๊ะหิน สรุปเลยนะคะ ศิลปกรรมในยุค ในช่วงก่อนประวัติศาสตร์นะคะ จุดมุ่งหมายของเขา ก็คือเพื่อแสดงออกเกี่ยวกับวิถีชีวิตประจำวันนะ จะเห็นได้ว่าศิลปกรรมในผนังถ้ำ ศิลปกรรมที่เป็นปฏิมากรรม หรือว่าทางสถาปัตยกรรมนะคะ ของทั้ง 3 ยุคนี่นะคะ แสดงออกเกี่ยวกับวิถีชีวิตประจำวันของคนในยุคนั้นนะคะ 2. บอกถึงความอุดมสมบูรณ์ ความอุดมสมบูรณ์ให้กับชนเผ่าของเขา แล้วก็ 4. ความเชื่อนะคะ ส่วนใหญ่ก็จะได้รับอิทธิพลมาจากความเชื่อ ทีนี้มีใครสงสัยอยากถามอะไรไหม อันนี้ในเรื่องของศิลปะยุคก่อนประวัติศาสตร์ อันนี้ยุคก่อนนะคะ จำให้ดีนะ แยกกันนะ ยุคก่อนแบ่งออกเป็น 3 ยุคนะคะ 3 ยุค มีอะไรบ้าง ใหม่ ในยุคหินเก่าศิลปะ… จิตรกรรมที่มีชื่อเสียงเขาวาดเกี่ยวกับอะไร เขาว่าเกี่ยวกับอะไร สัตว์เป็นอะไร รูป รูปอะไรล่ะ เออ รูปวัว วัว bison นะคะ ใช่ แล้วยุคหินเก่านี้เขามีประติมากรรมไหม ยุคหินเก่าเขามีประติมากรรมไหมคะ รูปปั้นชื่อว่าอะไรจำได้ไหม ชื่อว่าอะไร รูปปั้นชื่อว่าอะไร หูหนวกมันต้องเห็นภาพนะ วีนัสแห่งวิลเลนดอร์ฟ วีนัส จำว่าวีนัสก็ได้ วีนัสแห่งวิลเลนดอร์ฟนะคะ อันนี้คือปฏิมากรรมที่มีชื่อเสียง จำนะ เพราะว่าเนื้อหามันจะค่อนข้างเป็นทฤษฎีนะ ก็พยายามเอารูปภาพมาให้เห็นให้ชัดเจนแล้วนะคะ ก็อยากให้ทบทวน แล้วก็จำได้ ส่วนสไลด์เดี๋ยวครูจะส่งให้นะคะ ส่งให้ในกลุ่ม เอาไว้ไปทบทวนกัน อันนี้ ขึ้นเรื่องที่ 2 เลยนะ เรื่องที่ 2 เก็เรียนไปแล้วเหมือนกันนะ ในเรื่องของศิลปกรรมยุคโบราณ แบ่งออกเป็น 4 ยุค ลืมหรือยัง ยุคอะไร ยุคโบราณ ยุคโบราณ กรีก โรมัน อียิปต์ แล้วก็เมโสโปเตเมียนะคะ ทีนี้การกำหนดยุคสมัยนะคะ ในกลุ่มของศิลปะยุคประวัติศาสตร์ ยุคประวัติศาสตร์ ขอโทษ ยุคโบราณ โบราณ เมโสโปเตเมีย อียิปต์นะคะ กรีก แล้วก็โรมันนะนะ อันนี้เราบอกก่อนนะ ว่าศิลปะในกลุ่มของยุคโบราณนะคะ ในแต่ละยุคนี่ เขาเกิดขึ้นเมื่อไหร่นะคะ ถ้าเมโสโปเตเมียนะคะ จะเกิด 30 ปีก่อนคริสตกาล ก่อนคริสตกาลอีกนะ นะคะ ถ้านับปัจจุบันก็น่าจะ 5,000 ปีมา 5,000 ปี นานไหม นานมากนะคะ ซึ่งยุคโบราณน่ะ ก็คือต้องบอกว่าเกิดหลังจากยุคก่อนประวัติศาสตร์ ยุคหินอีกนะคะ ก่อนไปอีก แสดงว่ายุคหินนี่ คือ หลายหลายพันปีมาแล้ว ถึงอยากให้เรียนรู้ถึงนะคะ ต้นกำเนิดนะ ต้นกำเนิดว่าจริง ๆ แล้วศิลปะนี่มันอยู่รอบตัวเรา แล้วมันก็มีวิวัฒนาการขึ้นมาเรื่อย ๆ ขึ้นมาเรื่อย ๆ นะคะ ว่าไม่ใช่ว่าคนในยุคก่อน ๆ ที่เสื้อผ้าหรือว่าเครื่องแต่งกายหรือเครื่องนุ่งห่มมาน่ะค่ะ ยังไม่มีน่ะ แล้วในช่วงนั้นเขามีศิลปะแล้วหรือยังอะไรอย่างนี้นะคะ ต้องบอกว่ามันเกิดมาพร้อมกับเราเลยนะ พร้อมกับคนในยุคก่อน ๆ คนยุคโบราณนะคะ ทีนี้ 2. สมัยอียิปต์ สมัยอียิปต์ ก็คือ 3,500 ปี ก่อนคริสตกาลนะคะ 5000 ปีมาแล้วเหมือนกันนะคะ ก็จะอยู่ในช่วงเวลาใกล้เคียงกันนะ ช่วงเวลาใกล้เคียงกัน แล้วก็ถัดมานะคะ กรีก กรีก 800-650 ปีก่อนคริสตกาลนะคะ แล้วก็โรมัน 146 ปีนะคะ ก่อนคริสต์ศักราชนะคะ ศิลปะยุคโบราณนะคะ ถ้าพูดถึงยุคโบราณนี่ จะเริ่มมีความเจริญรุ่งเรืองแล้วนะคะ นะคะ ทั้งในเรื่องของการแต่งกาย ทั้งในเรื่องของอาหาร แล้วก็ปัจจัย 4 ของมนุษย์ ทุกวันนี้ ของเรา ในชีวิตประจำวันของเราปัจจัยของเรามีอะไรบ้าง ปัจจัยของเรา ที่สำคัญของเรา ก็คือปัจจัย 4 ของมนุษย์ เครื่องนุ่งห่ม อาหาร ยา ใช่ไหม มันก็อยู่ในอยู่ในไอ้นี้หรือเปล่า ซ้ำหรือ ขอโทษนะคะ เดี๋ยวแป๊บหนึ่ง ใช่ ศิลปกรรมแรกเลยนะคะ พูดถึงเมโสโปเตเมียก่อนนะคะ ศิลปกรรมในยุคนี้นะ เมโสโปเตเมียนะคะ จะมีความสำคัญนะคะ ในเรื่องของพวกงานประติมากรรม งานแกะสลักนะคะ รวมไปถึงจิตรกรรม ซึ่งหลัก ๆ เลย สิ่งสำคัญของศิลปะเมโสโปเตเมียนะคะ ก็จะมีในเรื่องของวัวนะคะ วัว 5 ขา เคยได้ยินไหม วัว 5 ขา ใช่ แล้วก็ยังเป็นต้นกำเนิดนะคะ เป็นต้นกำเนิดของเป็นผู้คิดค้นน่ะค่ะ อักษร ผู้คิดค้นอักษรไว้ใช้นะคะ เป็นแบบน่าจะแบบยุคแรก ๆ เลยนะคะ ที่คิดค้นอักษรไว้ใช้ ซึ่งอักษรของอะไรนะ กลุ่มเมโสโปเตเมียอันนี้นะคะ อารยธรรมอันนี้นะคะ เขาจะเรียกว่าอักษรลิ่ม จำไว้นะ อักษรลิ่ม จะอยู่ในอารยธรรม หรือว่าศิลปะกลุ่มเมโสโปเตเมียนะคะ มาพูดถึงทางด้านงานประติมากรรมนะคะ ประติมากรรมของศิลปกรรมในยุคของเมโสโปเตเมียนะคะ เขาก็จะแกะสลักนะ แกะสลัก ทางขวาจะเป็นรูปวัวนะคะ ส่วนทางซ้ายนะคะ ก็จะมีการแกะสลักบุคคลนะคะ ในยุคเขา ซึ่งถ้าเรามองในภาพน่ะค่ะ ภาพล่าง ภาพล่าง เราจะเห็นว่าศิลปะที่เขาแสดงถึงน่ะ ก็คือบอกในเรื่องของความเชื่อ พิธีกรรมทางศาสนานะคะ จะเห็นได้ว่าเหมือนเขากำลังเป็นภาพในพิธีกรรมอะไรสักอย่างหนึ่งนะคะ ของศิลปะในยุคนี้นะ แล้วก็แสดงให้เห็นถึงในเรื่องของการแต่งกาย เห็นหรือเปล่า ว่าคนในยุคนั้นนี่แต่งกายในลักษณะไหน เป็นลักษณะอย่างไรนะ อันนี้ก็จะเป็นศิลปะที่ประติมากรรมนะ ประติมากรรมแกะสลักในยุคเมโสโปเตเมียนะคะ แล้วก็มีประวัตินะคะ ที่บอกไว้ว่าในยุคนั้นน่ะค่ะ เขามี… ได้สร้างสวนลอยน้ำ สวนลอยน้ำในที่นี้ ก็คือชื่อว่าบาบิโลน เห็นทางขวาไหม ด้านบนสุดของสวนลอยน้ำอันนี้นะคะ ก็จะ เหมือนเป็นที่สักการะนะคะ ที่เขานับถือน่ะ อยู่สูงสุดเลยนะ แล้วก็จากภาพจำลองนี้บอกได้ว่าสวนลอยน้ำที่เขาสร้างขึ้นมาน่ะค่ะ มีความอุดมสมบูรณ์มากนะคะ จากภาพจำลอง ก็คือสวยงามมากเหมือนกันนะคะ แล้วก็ถัดมาทางขวาก็จะเป็นงานประติมากรรมลอยตัวนะ ที่แบบมีวิวัฒนาการขึ้นมานะคะ ของทางศิลปกรรมในยุคเมโสโปเตเมีย เห็นไหม ว่าแกะได้ขนาดนี้ นักเรียนดูสิ แล้วก็จะเห็นความแตกต่างนะ จากยุคหินมาสู่ยุคโบราณ ซึ่งเริ่มมีรายละเอียด เห็นหรือเปล่า เริ่มมีรายละเอียดในการสร้างงานศิลปะที่แบบชัดขึ้น เห็นไหมคะ ความอ่อนช้อย เน้นลวดลาย เห็นหรือเปล่า มันก็จะมีพัฒนาการขึ้นมาเรื่อย ๆ ถ้าจะเห็นจำภาพได้ รูปวัวยุคหินเก่า ก็จะเป็นแค่เส้นรอบนอกใช่ไหม เป็นรูปวัว รายละเอียดอาจจะยังไม่เยอะ ไม่เยอะเท่าไร นะคะ แต่พอมาในยุคนี้ คนเริ่มมีพัฒนาการขึ้นนะ เริ่มลงรายละเอียดในการแกะสลักนะคะ ลวดลายสวยงามมากเลยต่อมานะคะ ในยุคอียิปต์นะ 3,500 ปีหรือว่าถ้ารวมแล้วก็นี่ 5000 ปีแล้ว ในยุคอียิปต์ ถ้าพูดถึงอียิปต์นึกถึงอะไร อียิปต์จะนึกถึงพีระมิดใช่ไหม ซึ่งศิลปกรรมของอียิปต์นะคะ ก็จะมีความเชื่อมากเลยนะ ในเรื่องของชีวิตหลังความตายนะ ถ้าเรามาดูนะคะ จิตรกรรม จิตรกรรมผนังนะคะ ของอียิปต์ก็จะเห็นว่าเป็นเป็นภาพวาดเหมือนกัน ส่วนใหญ่เขาก็จะวาดในลักษณะของคนนะคะ ลักษณะคนจะเหมือนกันหมดเลย แต่ว่าเห็นความแตกต่างไหม ศิลปะจิตรกรรมอียิปต์น่ะค่ะ ความแตกต่าง ก็คือลักษณะของคนจะหันข้างเหมือนกันแทบทุกคนเลยนะ อันนี้เราจะเรียก</w:t>
      </w:r>
      <w:r>
        <w:t xml:space="preserve"> </w:t>
      </w:r>
      <w:r>
        <w:t xml:space="preserve">“</w:t>
      </w:r>
      <w:r>
        <w:t xml:space="preserve">ผลงานจิตรกรรม 2 มิติ</w:t>
      </w:r>
      <w:r>
        <w:t xml:space="preserve">”</w:t>
      </w:r>
      <w:r>
        <w:t xml:space="preserve"> </w:t>
      </w:r>
      <w:r>
        <w:t xml:space="preserve">นะคะ เวลาที่เราเรียกนะ จิตรกรรม 2 มิติ ลักษณะที่เขาวาดก็จะเป็นเหมือนกันค่ะ วาดชีวิตประจำวัน ว่าทำอะไร พิธีกรรมอะไรนะคะ ก็จะถูกบันทึกหรือว่าวาดไว้บนผนังนะคะ ซึ่งเราจะเห็นว่ามันจะมีทั้งคนขนาดเล็ก ขนาดใหญ่ นะคะ ถ้าเกิดว่าภาพที่เราเห็นนี่ มีขนาดคนที่ใหญ่ แสดงว่าคนนั้นน่ะเป็นบุคคลสำคัญ เขาก็จะวาดไว้ให้ค่อนข้างใหญ่หน่อย แต่ถ้าเกิดคนที่มีขนาดเล็ก ๆ ๆ ๆ แสดงว่าไม่ได้เป็นที่รู้จักหรือไม่ได้สำคัญเท่าไร เขาก็จะวาดให้มีขนาดเล็ก แสดงว่าในยุคของอียิปต์ราคาในช่วงนั้นก็คือชนชั้นอยู่นะ แบ่งนะ ว่าใครอยู่ในลำดับขั้นไหนนะคะ เหมือนกับของเราน่ะ รู้ไหม ของเรา ก่อนหน้าที่เราจะเท่ากันหมดทุกคนนี่ เรามีลำดับขั้นมาก่อนนะ ใช่ไหม ขั้นที่เป็นกษัตริย์ ขั้นที่เป็นนาย แล้วก็เป็นทาสใช่หรือเปล่า รัชกาลไหนเลิกทาส รู้ไหม รู้ไหม รัชกาลไหนเลิกทาส หูหนวกรู้หรือเปล่า ใช่ ไม่อย่างนั้นเราจะต้องมีลำดับขั้นอยู่เลยนักเรียน ต่อ กลับมาที่อันนี้ก่อน กลับมาที่ศิลปกรรมยุคอียิปต์นะคะ บอกแล้วนะคะ ว่าศิลปกรรมยุคอียิปต์นะคะ ความเชื่อ คือ ในชีวิตหลังความตาย แล้วก็เทพเจ้า เขาบูชาเทพเจ้านะคะ สูงที่สุดเลย แล้วก็ประติมากรรมนะคะ ของเขานะคะ ที่มีชื่อเสียงมาก ๆ เลยนะ จำไว้เลยนะ ฟาโรห์ เห็นภาพไหม ฟาโรห์นะคะ ฟาโรห์ วัสดุที่ใช้ในยุคนั้นนะ ก็น่าจะเป็นเหมือนทองคำ ใช่ ทองผสมเหล็กนะคะ ก็แล้วนักเรียนเห็นรายละเอียดไหม เห็นจากที่เมื่อกี้เหมือนกัน ในยุคก่อนใช่ไหม ยุคหินเก่าอะไรนี่รายละเอียดยังไม่ค่อยชัด ประติมากรรมยังไม่มีหน้าเลย เป็นคนเฉย ๆ ใช่หรือเปล่า แต่พอมาในยุคนี้ อียิปต์ ฟาโรห์ ลักษณะ ท่าทาง หรือว่ามือหรือว่าหน้าอะไรอย่างนี้ มีความละเอียดมากนะคะ เหมือนกับหน้าขอใบหน้าของมนุษย์เลยซึ่งมันทำให้เห็นว่าพอพัฒนาการ หรือว่าปีถัดมาเรื่อย ๆ นะ ศิลปกรรมก็เริ่มทันสมัยขึ้น ทันสมัยขึ้นนะคะ เมื่อกี้ประติมากรรมนะ จิตรกรรมเห็นไปแล้วนะคะ ภาพวาดคน ประติมากรรมที่มีชื่อเสียง ก็คือฟาโรห์ มาดูสถาปัตยกรรมมั่งนะคะ สถาปัตยกรรมนะคะ ซึ่งในยุคอียิปต์น่ะ จริง ๆ เขาแบ่ง แบ่งย่อยไปอีกนะคะ เป็นยุคอาณาจักรกลาง อาณาจักรเก่า อาณาจักรกลาง แล้วก็อาณาจักรใหม่ วันนี้ครูเอามาให้ดูแค่ 2 ภาพก่อน ที่แบบว่าจริง ๆ แล้วก็ทุกคนรู้จักนะคะ ก็คือสุสานฟาโรห์นะคะ ซึ่งสุสานอันนี้ เขาก็จะไม่ได้ให้คนอยู่นะ เป็นลักษณะของสถาปัตยกรรมปิดนะคะ เอาไว้เก็บคล้าย ๆ เหมือนบ้านเรา ก็คืออัฐิใช่ไหม เอาไว้เก็บพวกบุคคลสำคัญ ที่แบบ ไม่ได้อยู่ไม่ได้มีชีวิตอยู่แล้ว ซึ่งทางขวา ทางขวานะคะ ก็จะเป็นสุสานฟาโรห์ที่อยู่ในอาณาจักร เราจะเห็นว่าเป็นลักษณะของพีระมิด พีระมิด แล้วก็มีความเชื่อว่าให้สิงโตน่ะค่ะ ที่อยู่ด้านหน้าพีระมิดน่ะเหมือนปกปักรักษาคุ้มครอง ซึ่งสิงโตอันนี้จะมีลักษณะเหมือนกับมนุษย์ ใบหน้าเห็นไหมเหมือนผู้ชาย แต่ว่าลำตัวจะเหมือนสิงโต นั่อยู่ค่ะ เป็นนั่งอยู่ แล้วก็หัวขึ้นมา เขามีชื่อเรียกว่าสฟิงซ์ ซึ่งในยุคอาณาจักรเก่านะคะ สถาปัตยกรรมอันนี้ ลักษณะของพีระมิด รูปทรงพีรามิต Giza กีต้าร์ แล้วก็ถัดมาทางภาพทางขวานะคะ จะเรียกว่าสุสานฟาโรห์เหมือนกันนะคะ ในยุคอาณาจักรใหม่นะคะ อันนี้ต้องเจาะหินเลยนะ เป็นเหมือนแบบว่าภูเขาหินน่ะ แล้วก็เจาะเข้าไปนะคะ สร้างให้เป็นเหมือนแบบสถาปัตยกรรมแล้วก็สุสาน มอง… พอมองเห็นคนไหม คนตัวเล็ก ๆ อยู่ตรงนั้นน่ะ มันใหญ่มากนะคะ มันกี่เมตร ไม่รู้น่ะ ใช่ คือ คนนะ เดี๋ยวให้ดู นี่ ๆ คนอยู่ตรงนี้ นี่คือคน ที่เข้าไปดูนะคะ ตอนนี้ก็น่าจะเป็นเหมือนเปิดให้ให้มันแบบนักท่องเที่ยวเข้าไปศึกษาไปดูนะคะ ในปัจจุบัน สวยมาก สวยมากนะคะ น่าไปนะ แล้วก็ใหญ่มาก คิดดูว่าคนในยุคก่อนยังไม่มีอะไรที่มันสะดวกสบายเหมือนกับเราในปัจจุบันน่ะ ไม่รู้เหมือนกันว่าวัสดุที่ใช้ในการตอกหิน ตอกดินอย่างนี้ เขาใช้อะไรนะ นะคะ แล้วก็อย่างที่บอก แข็งแรงมากจริง ๆ ดูนะ ตำนานสุสานฟาโรห์อาณาจักรใหม่นะคะ ทางด้านขวา ส่วนทางด้านซ้ายเรียกว่าพีระมิดกีซ่า รูปทรงพีระมิดนี้จะเกิดขึ้นในช่วงอนาจักรยุคเก่า ยุคเก่าของอียิปต์ นี่อันนี้ให้เห็นชัด ๆ เลยนะคะ ลักษณะของสฟิงซ์นะ สฟิงซ์ เป็นเหมือน… เขามีความเชื่อนะ ว่าถ้ามี… สฟิงซ์นี่จะช่วยแบบมันคุ้มครองหรือว่าปกปักรักษาหรือป้องกัน ส่วนหัวเป็นผู้ชาย ส่วนตัวจะเป็นเหมือนสิงโต ต่อนะคะ ศิลปกรรมกรีก กรีกนะ ศิลปกรรมกรีกนะคะ ก็สร้างสรรค์มาจากศาสนา แล้วก็ความเชื่อ อันนี้ก็จะเน้นไปที่ความเชื่อเหมือนกันนะ ผลงานความกรีกนี่ ของกรีกน่ะค่ะ จะมีความเด่นชัด ละเอียดอ่อน วัสดุที่ใช้วัสดุที่ใช้เห็นไหม ต่างกันแล้ว ป็นหินอ่อนนะคะ ในยุคของกรีกก็จะเริ่มเป็นหินอ่อน แล้วก็มีลวดลายเจน สัดส่วนมนุษย์ คือ เป๊ะมากเลยนะคะ กายวิภาคนี่คือแบบว่าชัด ชัดเลยนะคะ อันนี้ก็บ่งบอกได้เห็นว่ามีความเด่นชัด ละเอียดอ่อน วัสดุก็เริ่มมีหินอ่อนเข้ามานี่ สถาปัตยกรรมนะคะ ที่มีชื่อเสียงของทางกรีกนะคะ นักเรียนเห็นทางฝั่ง… ภาพขวา ฝั่งขวาของครู ฝั่งซ้ายของนักเรียน อันนี้เขาเรียกว่า</w:t>
      </w:r>
      <w:r>
        <w:t xml:space="preserve"> </w:t>
      </w:r>
      <w:r>
        <w:t xml:space="preserve">“</w:t>
      </w:r>
      <w:r>
        <w:t xml:space="preserve">วิหารพาร์ไททานอล</w:t>
      </w:r>
      <w:r>
        <w:t xml:space="preserve">”</w:t>
      </w:r>
      <w:r>
        <w:t xml:space="preserve"> </w:t>
      </w:r>
      <w:r>
        <w:t xml:space="preserve">เดี๋ยวครูจะมีภาพให้เห็นชัด ๆ เลยว่าลักษณะของวิหารที่ในยุคปัจจุบันนี้เป็นอย่างไร ตอนนี้มันเหลือแต่ซากปรักหักพังแล้วนะคะ แล้วก็วัสดุที่ใช้ในก็น่าจะเป็นหินอ่อน อันนี้ยังเหลือแค่เค้าโครง สวยงามมากจริง ๆ นะคะ แล้วก็สิ่งที่โดดเด่นในศิลปะกรรมของกรีกนะคะ เคยได้ยินเสากรีกไหม เสากรีก ใช่ไหม ใช่ ใช่ ทำบ้าน ใช่ นั่นแหละ เขาก็จะได้รับอิทธิพลมาจากศิลปกรรมในยุคก่อน ๆ ที่เอามาดัดแปลง เอามาเป็นเหมือนไอเดีย แล้วก็มาสร้างในบ้านของเรานะคะ บางคนชอบอารยธรรม ชอบศิลปะในในทางตะวันตกอย่างนี้ ก็เอามาประยุกต์ใช้กับบ้านของเรานะคะ เอาภาพหิน เอา… ไม่ใช่ ขอโทษ เอาภาพเสานะคะ ในยุคของกรีกมาให้ดูมี 3 แบบ อันแรกเลยนะคะ เรียกว่าดอเด็กนะคะ จะเป็นรูปทรงธรรมดานะลักษณะของเสาธรรมดายังไม่ได้มีลูกเล่นอะไร อันที่ 2 Ionic นะคะ Ionic จะเริ่มมีก้นหอยแล้วมีก้นหอยอันที่ 2 อันที่ 3 นะคะ contagion เป็นลวดลายสวยงามแล้วเห็นหรือเปล่า ลวดลาย แล้วก็ถ้าเป็นนักสถาปัตยกรรม สถาปนิกน่ะเขาก็จะรู้ว่าลักษณะเสาแบบนี้เป็นอย่างไร นะคะ นี่ให้เห็นภาพ ให้เห็นภาพ อันนี้ประเทศกรีก วิหารไททานิค ตรงกลางสวยมาก อันนี้คือที่ทราบยังเหลืออยู่นะคะ จากที่มันผ่านไฟดับหลายพันปีแล้ว ก็คือยังยังเหลืออยู่สวยมากนะคะ วิหารอยู่ตรงกลางนะคะ อันนี้จะเป็นเหมือนสถาปัตยกรรมนะ ในยุคของกรีกนะคะ ก็ทันสมัยขึ้นมาแล้วเห็นหรือเปล่า เริ่มทันสมัยขึ้นมาใกล้เคียงกับของเรา และเริ่มมีปูน เริ่มมีหินอ่อน สุดท้าย สุดท้ายนะคะ ศิลปะยุคโรมัน ใกล้ ๆ เข้ามาแล้ว ยุคโรมันใกล้เข้ามานะคะ ในยุคนี้เขาจะพูดถึงความเชื่อ แล้วก็ชัยชนะ ความเชื่อว่าชัยชนะ มันจะใกล้เคียงกันนะ ส่วนใหญ่แล้ว เวลาที่ยังยุคหินเก่าเขาก็จะพูดถึงการใช้ชีวิตประจำวันใช่ไหมคะ ศิลปะที่มันในชีวิตประจำวันนะ พอมายุคโบราณก็จะเป็นพวกเกี่ยวกับความเชื่อทางศาสนานะ ชัยชนะ หรือว่าความเชื่อเกี่ยวกับพระเทพเจ้า ชีวิตหลังความตายจะใกล้กัน ส่วนใหญ่ก็จะอ้างอิงมาจากพวกความเชื่อ แล้วก็ทางศาสนาของเขานะคะ ซึ่งในโรมันนี้ เขาจะนับถือนี่ พระเจ้าจักรพรรดิออกาซุส คนนี้เลย แกะสลักไว้ด้วยหรือเปล่า แล้วก็แบบรายละเอียด สวยงามนะคะ แล้วก็งานประติมากรรมจะเน้นถึงความแสดงออกทางด้านความสวยงาม แล้วก็เวลาที่เขาไปรบน่ะค่ะ แล้วกลับมามีชัยชนะเขาก็จะมาแกะสลักไว้ที่ผนังนะ ผนังของพวกอาคารอะไรอย่างนี้ สถาปัตยกรรมของเขา เสาไหม เออนั่นแหละ เล่าเรื่องราว ว่าแบบเกิดเหตุการณ์อะไรขึ้นมา แล้วก็แกะสลักไว้ คนรุ่นหลังมาดู ก็จะได้เห็นภาพอย่างนี้ค่ะ อันนี้สวยมาก สวนมาก อันนี้สถาปัตยกรรมนะคะ ที่เป็นเหมือนแบบ เขาเรียก… คล้าย ๆ ประตู ใช่ ประตูชัยประตูชัยที่เขาเหมือนแบบไปรบชนะมา แล้วก็สร้างนะคะ แล้วก็แกะสลักชัยชนะของเขาเรื่องราวน่ะไว้ในนี้ด้วยนะคะ วัสดุที่ใช้ ก็คือปูนกับคอนกรีตนะ มีปูนกับคอนกรีตแล้ว มีปูนกับคอนกรีตแล้ว สวยงามจริง ๆ อันนี้คือเราแบบเรายังไม่เกิดนะ เขาสร้างกันได้ขนาดนี้ ก็ไม่แปลกที่ในยุคเรา ก็คือมี… มีตึกกี่ชั้น เป็นร้อย เห็นไห ม แล้วอันนี้ที่มีชื่อเสียงมากนะคะ ก็คือโคลอสเซียมนะคะ อยู่ในศิลปะยุคโรมันนะคะ กรุงโรมน่ะ อิตาลีรู้จักหรือเปล่า อันนี้แหละนะคะ คือ ต้นแบบ ต้นแบบที่ทั่วโลกเลยในปัจจุบันนี่เอามา… เอาแนวความคิดเขาน่ะมาใช้สร้างสนามกีฬา ทำสนามกีฬา อันนี้แหละโคลอสเซียมนะคะ ซึ่งเป็นศิลปกรรมในยุคโรมันนะคะ แล้วก็ได้รับอิทธิพล เพราะเราไปเห็นแล้วเราก็เอาแนวเขามาแล้วก็มาสร้าง ประเทศไทยก็มี ต่างประเทศก็มี ในลักษณะแบบนี้ ก็คือเอารูปทรงเขามานะคะ มาสร้าง นี่ถือว่าเป็นต้นแบบสนามกีฬานะคะ ชื่อว่าโคลอสเซียม จำไว้นะ อยู่ในยุคของศิลปะโรมัน โอเค หมดแล้ว ยุคโบราณ แน่นเลยไหม แน่นเลยว่ายุคโบราณ อันนี้คือศิลปะในยุคโบราณแล้ว แล้วก็งานนะคะ งานที่มอบหมายนะ ลืมหรือยัง ยังใช่ไหมคะ ให้นักเรียนนะคะ สรุปนะคะ ศิลปะยุคก่อนประวัติศาสตร์ นะ แล้วก็ยุคโบราณ ลงสมุดสเก็ตนะคะ สรุปที่พอมาอ่านแล้วเข้าใจเลยว่าศิลปะยุคโบราณ ยุคประวัติศาสตร์มีอะไรบ้าง มีภาพให้เห็นนะคะ ศิลปะยุคโบราณมีอะไรบ้าง นะคะ บรรยายมา แล้วแต่ว่า 1 หน้าคุณจะแบ่งเป็นยุคกรีก ยุคเมโสโปเตเมีย ยุคโรมัน ยุคอียิปต์ อะไรอย่างนี้ใน 1 หน้านะคะ สรุป แล้วก็จะวาดภาพนะคะ วาดภาพผลงานจิตรกรรม ประติมากรรม ที่สอดคล้องกับยุคนั้น ๆ น่ะ จะเป็นแบบใช้เทคนิคการวาดภาพก็ได้ หรือจะพรินต์แล้วแปะก็ได้ ใช่นะคะ แล้วก็ มีครบหมดแล้วใช่ไหมคะ สมุด ไม่มีใครยังไม่มีนะ อ๋อ พี่จินยังไม่มีหรือ ฝากเพื่อนซื้อหรือยัง อ๋อ ยังใช่ไหม ไม่เป็นไร เดี๋ยวเผื่อเสาร์นี้ เดี๋ยวเสาร์นี้ฝากครูก็ได้ เดี๋ยวครูซื้อ ฝากครูก็ได้ค่ะ ถ้าต่อศิลปะไทยนี่ไหวไหมนี่ ไม่น่าไหวแล้วอยากต่อไหม หรือว่าอันนี้ถามก่อน ถ้าอย่างนั้นจะให้พักแล้วก็ทำแบบฝึกหัด ถ้าอย่างงั้นเดี๋ยววันนี้ขอให้สรุปศิลปะยุคก่อนประวัติศาสตร์ ลงสมุดสเก็ตให้เรียบร้อยนะคะ แล้วใครจะใช้เทคนิควาดก็วาดได้เลย จัดวางองค์ประกอบให้สวยงาม เดี๋ยวครูจะวาดบนกระดาษให้ดูตัวอย่างนะว่าให้ทำลักษณะเป็นอย่างไร จริง ๆ ส่งไปให้ดูตัวอย่างแล้วนะ ในกลุ่มน่ะ เดี๋ยวส่งไปย้ำอีกครั้งหนึ่งนะคะ รูปแบบการจัด ก็คือแล้วแต่เลย เขียนข้อความบรรยาย แล้วก็จะวาดรูปฝั่งขวาก็ได้ หรือจะจัดเป็น… แล้วแต่ดีไซน์ของเราเอง ตกแต่งให้สวยงาม อย่างเช่น หัวข้ออย่างนี้ค่ะ ศิลปะยุคก่อนประวัติศาสตร์ อาจจะแบบ เน้นตัวใหญ่ ๆ แล้วก็ใส่ตัวหนาให้กับหัวข้ออะไรอย่างนี้ แล้วก็ค่อยเขียนรายละเอียดลงไปนะคะ แล้วก็ค่อยเขียนรายละเอียดลงไปนะ ได้ใช่ไหม พอนึกออกไหม แล้วเดี๋ยวเขียนอธิบายตัวอย่างให้ดูอีกทีหนึ่งนะคะ ถ้าอย่างนั้นก็เอาไว้แค่ 2 ยุคนะ เป็นการทบทวนด้วย แล้วก็อันนี้ด้วย แล้วก็เดี๋ยวสัปดาห์หน้าเรามาขึ้นในเรื่องของศิลปะไทยนะคะ แล้วก็เดี๋ยวจะทบทวนนะ ก่อนที่เข้าศิลปะไทยครูจะถาม รอบนี้ต้องตอบให้ได้นะ นั่งแบบนี้ไม่ยอมแล้วนะ ใช่ ช่วยตอบหน่อย เหงา ขอโทษนะคะ ไม่แน่ใจว่าพูดเร็วไปไหม ล่ามทันใช่ใช่ไหมคะ</w:t>
      </w:r>
    </w:p>
    <w:p>
      <w:pPr>
        <w:pStyle w:val="BodyText"/>
      </w:pPr>
      <w:r>
        <w:t xml:space="preserve">(ล่าม) ทันค่ะ</w:t>
      </w:r>
    </w:p>
    <w:p>
      <w:pPr>
        <w:pStyle w:val="BodyText"/>
      </w:pPr>
      <w:r>
        <w:t xml:space="preserve">(อาจารย์สิริกัญญา) ขอบคุณค่ะ โอเคค่ะ นึกว่าไม่ทัน ก็เดี๋ยวจะมอบหมายให้เด็ก ๆ ทำงานแล้วค่ะ ก็น่าจะไม่มีอะไรแล้ว เดี๋ยวถามเด็ก ๆ ก่อนว่ามีอะไรอยากถามเพิ่มเติมไหม เข้าใจใช่ไหมงานที่ให้ทำมอบหมายเพื่อนบอกว่าพักก่อน</w:t>
      </w:r>
    </w:p>
    <w:p>
      <w:pPr>
        <w:pStyle w:val="BodyText"/>
      </w:pPr>
      <w:r>
        <w:t xml:space="preserve">(ล่าม) เข้าใจครับ</w:t>
      </w:r>
    </w:p>
    <w:p>
      <w:pPr>
        <w:pStyle w:val="BodyText"/>
      </w:pPr>
      <w:r>
        <w:t xml:space="preserve">(อาจารย์) อย่างนั้นเดี๋ยวให้เด็ก ๆ ทำงานค่ะ อันนี้ก็เดี๋ยวพักได้เลยค่ะ ขอบคุณมากค่ะ ขอบคุณค่ะ อันนี้ไม่ต้องปิดใช่ไหมคะ</w:t>
      </w:r>
    </w:p>
    <w:p>
      <w:pPr>
        <w:pStyle w:val="BodyText"/>
      </w:pPr>
      <w:r>
        <w:t xml:space="preserve">(ล่าม) อาจารย์คะ อาจารย์ ก็คือการใช้ล่ามต่อไหมคะ หรือว่าพักเลยคะ</w:t>
      </w:r>
    </w:p>
    <w:p>
      <w:pPr>
        <w:pStyle w:val="BodyText"/>
      </w:pPr>
      <w:r>
        <w:t xml:space="preserve">(อาจารย์สิริกัญญา) อ๋อ เดี๋ยวพักได้เลยค่ะ เดี๋ยวให้เด็ก ๆ นั่งทำงาน</w:t>
      </w:r>
    </w:p>
    <w:p>
      <w:pPr>
        <w:pStyle w:val="BodyText"/>
      </w:pPr>
      <w:r>
        <w:t xml:space="preserve">(ล่าม) ได้ค่ะ ก็คือไม่มีรอบต่อแล้วถูกต้องไหมคะ ใช่ค่ะ โอเคค่ะ ได้ค่ะ ถ้างั้นคุณมากเลยค่ะ สวัสดีค่ะ เด็ก ๆ ทำความเคารพขอบคุณล่าม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าขาคอมพิวเตอร์กราฟฟิก วิชาความรู้เกี่ยวกับศิลปกรรม (เช้า) 250866</dc:title>
  <dc:creator/>
  <cp:keywords/>
  <dcterms:created xsi:type="dcterms:W3CDTF">2024-01-04T02:56:29Z</dcterms:created>
  <dcterms:modified xsi:type="dcterms:W3CDTF">2024-01-04T02:5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5 สิงหาคม 2566 เวลา 08.00 น.</vt:lpwstr>
  </property>
  <property fmtid="{D5CDD505-2E9C-101B-9397-08002B2CF9AE}" pid="3" name="subtitle">
    <vt:lpwstr/>
  </property>
</Properties>
</file>